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E0ECB" w14:textId="3FC011A4" w:rsidR="00CD0486" w:rsidRDefault="00CD0486">
      <w:pPr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4671892F" w14:textId="15A58D95" w:rsidR="00C912FE" w:rsidRDefault="00C912FE">
      <w:pPr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0B353A50" w14:textId="457B322C" w:rsidR="00C912FE" w:rsidRDefault="00C912FE">
      <w:pPr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2240A4BE" w14:textId="77777777" w:rsidR="00C912FE" w:rsidRPr="005D6310" w:rsidRDefault="00C912FE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4C7A63C0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0E51AD12" w14:textId="6DD41E6F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sz w:val="34"/>
          <w:szCs w:val="34"/>
          <w:lang w:val="en-GB"/>
        </w:rPr>
      </w:pPr>
      <w:r w:rsidRPr="005D6310">
        <w:rPr>
          <w:rFonts w:ascii="Arial" w:eastAsia="Arial" w:hAnsi="Arial" w:cs="Arial"/>
          <w:sz w:val="34"/>
          <w:szCs w:val="34"/>
          <w:lang w:val="en-GB"/>
        </w:rPr>
        <w:t>University of Warsaw</w:t>
      </w:r>
    </w:p>
    <w:p w14:paraId="6E6949BA" w14:textId="547DAB9E" w:rsidR="00CD0486" w:rsidRPr="005D6310" w:rsidRDefault="00F22FB9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  <w:r w:rsidRPr="005D6310">
        <w:rPr>
          <w:rFonts w:ascii="Arial" w:eastAsia="Arial" w:hAnsi="Arial" w:cs="Arial"/>
          <w:sz w:val="34"/>
          <w:szCs w:val="34"/>
          <w:lang w:val="en-GB"/>
        </w:rPr>
        <w:t>&lt;Name of the educational unit&gt;</w:t>
      </w:r>
    </w:p>
    <w:p w14:paraId="583E5BA1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6B4E2174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2F66438C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013A14A0" w14:textId="6DA6F7B6" w:rsidR="00CD0486" w:rsidRPr="005D6310" w:rsidRDefault="00F22FB9">
      <w:pPr>
        <w:jc w:val="center"/>
        <w:rPr>
          <w:rFonts w:ascii="Arial" w:eastAsia="Arial" w:hAnsi="Arial" w:cs="Arial"/>
          <w:sz w:val="29"/>
          <w:szCs w:val="29"/>
          <w:lang w:val="en-GB"/>
        </w:rPr>
      </w:pPr>
      <w:r w:rsidRPr="005D6310">
        <w:rPr>
          <w:rFonts w:ascii="Arial" w:eastAsia="Arial" w:hAnsi="Arial" w:cs="Arial"/>
          <w:sz w:val="29"/>
          <w:szCs w:val="29"/>
          <w:lang w:val="en-GB"/>
        </w:rPr>
        <w:t>&lt;First name and surname&gt;</w:t>
      </w:r>
    </w:p>
    <w:p w14:paraId="2C35EB88" w14:textId="6B08129F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Record book number:</w:t>
      </w:r>
      <w:r w:rsidR="00AB6E67" w:rsidRPr="005D6310">
        <w:rPr>
          <w:rFonts w:ascii="Arial" w:eastAsia="Arial" w:hAnsi="Arial" w:cs="Arial"/>
          <w:lang w:val="en-GB"/>
        </w:rPr>
        <w:t xml:space="preserve"> </w:t>
      </w:r>
      <w:r w:rsidRPr="005D6310">
        <w:rPr>
          <w:rFonts w:ascii="Arial" w:eastAsia="Arial" w:hAnsi="Arial" w:cs="Arial"/>
          <w:lang w:val="en-GB"/>
        </w:rPr>
        <w:t>&lt;record book number&gt;</w:t>
      </w:r>
    </w:p>
    <w:p w14:paraId="2B999D18" w14:textId="77777777" w:rsidR="00CD0486" w:rsidRPr="005D6310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3F2C7B25" w14:textId="77777777" w:rsidR="00CD0486" w:rsidRPr="005D6310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287D1F56" w14:textId="0E2CC837" w:rsidR="00CD0486" w:rsidRPr="005D6310" w:rsidRDefault="00F22FB9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  <w:r w:rsidRPr="005D6310">
        <w:rPr>
          <w:rFonts w:ascii="Arial" w:eastAsia="Arial" w:hAnsi="Arial" w:cs="Arial"/>
          <w:sz w:val="50"/>
          <w:szCs w:val="50"/>
          <w:lang w:val="en-GB"/>
        </w:rPr>
        <w:t>&lt;Title of the</w:t>
      </w:r>
    </w:p>
    <w:p w14:paraId="6327DCCA" w14:textId="2F9AE615" w:rsidR="00CD0486" w:rsidRPr="005D6310" w:rsidRDefault="00F22FB9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  <w:r w:rsidRPr="005D6310">
        <w:rPr>
          <w:rFonts w:ascii="Arial" w:eastAsia="Arial" w:hAnsi="Arial" w:cs="Arial"/>
          <w:sz w:val="50"/>
          <w:szCs w:val="50"/>
          <w:lang w:val="en-GB"/>
        </w:rPr>
        <w:t>diploma thesis&gt;</w:t>
      </w:r>
    </w:p>
    <w:p w14:paraId="0B4E1437" w14:textId="77777777" w:rsidR="00CD0486" w:rsidRPr="005D6310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4D6A4BDC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1ED1483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7F38940B" w14:textId="25AF3835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Type: Master’s</w:t>
      </w:r>
      <w:r w:rsidR="00846099">
        <w:rPr>
          <w:rFonts w:ascii="Arial" w:eastAsia="Arial" w:hAnsi="Arial" w:cs="Arial"/>
          <w:lang w:val="en-GB"/>
        </w:rPr>
        <w:t xml:space="preserve"> </w:t>
      </w:r>
      <w:r w:rsidRPr="005D6310">
        <w:rPr>
          <w:rFonts w:ascii="Arial" w:eastAsia="Arial" w:hAnsi="Arial" w:cs="Arial"/>
          <w:lang w:val="en-GB"/>
        </w:rPr>
        <w:t>thesis</w:t>
      </w:r>
    </w:p>
    <w:p w14:paraId="38945B84" w14:textId="33CFA4B3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in the field of &lt;name of the field of study&gt;</w:t>
      </w:r>
    </w:p>
    <w:p w14:paraId="2E87A88D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559FBA5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817BB4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1178D144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6300C6D6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FD8F53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144AB15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2640585" w14:textId="1792ADF7" w:rsidR="00CD0486" w:rsidRPr="005D6310" w:rsidRDefault="00F22FB9" w:rsidP="00B3049B">
      <w:pPr>
        <w:jc w:val="right"/>
        <w:outlineLvl w:val="0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The thesis was written under the supervision of</w:t>
      </w:r>
    </w:p>
    <w:p w14:paraId="42347E55" w14:textId="23D24A6E" w:rsidR="00CD0486" w:rsidRPr="005D6310" w:rsidRDefault="00F22FB9">
      <w:pPr>
        <w:jc w:val="right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title/degree, first name and surname&gt;</w:t>
      </w:r>
    </w:p>
    <w:p w14:paraId="72DF5380" w14:textId="640A6EE6" w:rsidR="00CD0486" w:rsidRPr="005D6310" w:rsidRDefault="00F22FB9">
      <w:pPr>
        <w:jc w:val="right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name of the unit employing the thesis supervisor&gt;</w:t>
      </w:r>
    </w:p>
    <w:p w14:paraId="7C93406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81B50DE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AFA2234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38FED84B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23BC7FF4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11856ACA" w14:textId="023D0489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Warsaw, &lt;month, year&gt;</w:t>
      </w:r>
    </w:p>
    <w:p w14:paraId="0107E0BE" w14:textId="70D7B89F" w:rsidR="00846099" w:rsidRPr="00846099" w:rsidRDefault="00AB6E67" w:rsidP="00846099">
      <w:pPr>
        <w:jc w:val="center"/>
        <w:rPr>
          <w:rFonts w:ascii="Arial" w:eastAsia="Arial" w:hAnsi="Arial" w:cs="Arial"/>
          <w:b/>
          <w:bCs/>
          <w:lang w:val="en-GB"/>
        </w:rPr>
      </w:pPr>
      <w:r w:rsidRPr="005D6310">
        <w:rPr>
          <w:lang w:val="en-GB"/>
        </w:rPr>
        <w:br w:type="page"/>
      </w:r>
      <w:r w:rsidR="00846099" w:rsidRPr="00846099">
        <w:rPr>
          <w:rFonts w:ascii="Arial" w:eastAsia="Arial" w:hAnsi="Arial" w:cs="Arial"/>
          <w:b/>
          <w:bCs/>
          <w:lang w:val="en-GB"/>
        </w:rPr>
        <w:lastRenderedPageBreak/>
        <w:t>Summary</w:t>
      </w:r>
    </w:p>
    <w:p w14:paraId="264596FE" w14:textId="77777777" w:rsidR="00846099" w:rsidRPr="00846099" w:rsidRDefault="00846099" w:rsidP="00846099">
      <w:pPr>
        <w:rPr>
          <w:rFonts w:ascii="Arial" w:eastAsia="Arial" w:hAnsi="Arial" w:cs="Arial"/>
          <w:lang w:val="en-GB"/>
        </w:rPr>
      </w:pPr>
    </w:p>
    <w:p w14:paraId="56BE4A11" w14:textId="77777777" w:rsidR="00846099" w:rsidRPr="00846099" w:rsidRDefault="00846099" w:rsidP="00846099">
      <w:pPr>
        <w:rPr>
          <w:rFonts w:ascii="Arial" w:eastAsia="Arial" w:hAnsi="Arial" w:cs="Arial"/>
          <w:lang w:val="en-GB"/>
        </w:rPr>
      </w:pPr>
      <w:r w:rsidRPr="00846099">
        <w:rPr>
          <w:rFonts w:ascii="Arial" w:eastAsia="Arial" w:hAnsi="Arial" w:cs="Arial"/>
          <w:lang w:val="en-GB"/>
        </w:rPr>
        <w:t>&lt;A brief summary of thesis (between 1000 and 3000 characters with spaces)&gt;</w:t>
      </w:r>
    </w:p>
    <w:p w14:paraId="5D2C5191" w14:textId="4D423F81" w:rsidR="00846099" w:rsidRDefault="00846099" w:rsidP="00846099">
      <w:pPr>
        <w:rPr>
          <w:rFonts w:ascii="Arial" w:eastAsia="Arial" w:hAnsi="Arial" w:cs="Arial"/>
          <w:lang w:val="en-GB"/>
        </w:rPr>
      </w:pPr>
    </w:p>
    <w:p w14:paraId="018B0F02" w14:textId="4ECB7CB8" w:rsidR="00846099" w:rsidRDefault="00846099" w:rsidP="00846099">
      <w:pPr>
        <w:rPr>
          <w:rFonts w:ascii="Arial" w:eastAsia="Arial" w:hAnsi="Arial" w:cs="Arial"/>
          <w:lang w:val="en-GB"/>
        </w:rPr>
      </w:pPr>
    </w:p>
    <w:p w14:paraId="6F7C7323" w14:textId="1459F848" w:rsidR="00846099" w:rsidRDefault="00846099" w:rsidP="00846099">
      <w:pPr>
        <w:rPr>
          <w:rFonts w:ascii="Arial" w:eastAsia="Arial" w:hAnsi="Arial" w:cs="Arial"/>
          <w:lang w:val="en-GB"/>
        </w:rPr>
      </w:pPr>
    </w:p>
    <w:p w14:paraId="5A96B1A7" w14:textId="77777777" w:rsidR="00846099" w:rsidRPr="00846099" w:rsidRDefault="00846099" w:rsidP="00846099">
      <w:pPr>
        <w:rPr>
          <w:rFonts w:ascii="Arial" w:eastAsia="Arial" w:hAnsi="Arial" w:cs="Arial"/>
          <w:lang w:val="en-GB"/>
        </w:rPr>
      </w:pPr>
    </w:p>
    <w:p w14:paraId="084212AD" w14:textId="77777777" w:rsidR="00846099" w:rsidRPr="00846099" w:rsidRDefault="00846099" w:rsidP="00846099">
      <w:pPr>
        <w:jc w:val="center"/>
        <w:rPr>
          <w:rFonts w:ascii="Arial" w:eastAsia="Arial" w:hAnsi="Arial" w:cs="Arial"/>
          <w:b/>
          <w:bCs/>
          <w:lang w:val="en-GB"/>
        </w:rPr>
      </w:pPr>
      <w:r w:rsidRPr="00846099">
        <w:rPr>
          <w:rFonts w:ascii="Arial" w:eastAsia="Arial" w:hAnsi="Arial" w:cs="Arial"/>
          <w:b/>
          <w:bCs/>
          <w:lang w:val="en-GB"/>
        </w:rPr>
        <w:t>Key words</w:t>
      </w:r>
    </w:p>
    <w:p w14:paraId="69D33902" w14:textId="77777777" w:rsidR="00846099" w:rsidRPr="00846099" w:rsidRDefault="00846099" w:rsidP="00846099">
      <w:pPr>
        <w:rPr>
          <w:rFonts w:ascii="Arial" w:eastAsia="Arial" w:hAnsi="Arial" w:cs="Arial"/>
          <w:lang w:val="en-GB"/>
        </w:rPr>
      </w:pPr>
    </w:p>
    <w:p w14:paraId="673EEA79" w14:textId="622A4927" w:rsidR="00846099" w:rsidRDefault="00846099" w:rsidP="00846099">
      <w:pPr>
        <w:rPr>
          <w:rFonts w:ascii="Arial" w:eastAsia="Arial" w:hAnsi="Arial" w:cs="Arial"/>
          <w:lang w:val="en-GB"/>
        </w:rPr>
      </w:pPr>
      <w:r w:rsidRPr="00846099">
        <w:rPr>
          <w:rFonts w:ascii="Arial" w:eastAsia="Arial" w:hAnsi="Arial" w:cs="Arial"/>
          <w:lang w:val="en-GB"/>
        </w:rPr>
        <w:t>&lt; A list of max.10 freely selected words &gt;</w:t>
      </w:r>
    </w:p>
    <w:p w14:paraId="0B45562E" w14:textId="7E07E398" w:rsidR="00846099" w:rsidRDefault="00846099" w:rsidP="00846099">
      <w:pPr>
        <w:rPr>
          <w:rFonts w:ascii="Arial" w:eastAsia="Arial" w:hAnsi="Arial" w:cs="Arial"/>
          <w:lang w:val="en-GB"/>
        </w:rPr>
      </w:pPr>
    </w:p>
    <w:p w14:paraId="0FB349F7" w14:textId="6C293310" w:rsidR="00846099" w:rsidRDefault="00846099" w:rsidP="00846099">
      <w:pPr>
        <w:rPr>
          <w:rFonts w:ascii="Arial" w:eastAsia="Arial" w:hAnsi="Arial" w:cs="Arial"/>
          <w:lang w:val="en-GB"/>
        </w:rPr>
      </w:pPr>
    </w:p>
    <w:p w14:paraId="0398DEB5" w14:textId="1AA47CD4" w:rsidR="00846099" w:rsidRDefault="00846099" w:rsidP="00846099">
      <w:pPr>
        <w:rPr>
          <w:rFonts w:ascii="Arial" w:eastAsia="Arial" w:hAnsi="Arial" w:cs="Arial"/>
          <w:lang w:val="en-GB"/>
        </w:rPr>
      </w:pPr>
    </w:p>
    <w:p w14:paraId="335597E6" w14:textId="77777777" w:rsidR="00846099" w:rsidRPr="00846099" w:rsidRDefault="00846099" w:rsidP="00846099">
      <w:pPr>
        <w:rPr>
          <w:rFonts w:ascii="Arial" w:eastAsia="Arial" w:hAnsi="Arial" w:cs="Arial"/>
          <w:lang w:val="en-GB"/>
        </w:rPr>
      </w:pPr>
    </w:p>
    <w:p w14:paraId="73B6219C" w14:textId="77777777" w:rsidR="00846099" w:rsidRPr="00846099" w:rsidRDefault="00846099" w:rsidP="00846099">
      <w:pPr>
        <w:rPr>
          <w:rFonts w:ascii="Arial" w:eastAsia="Arial" w:hAnsi="Arial" w:cs="Arial"/>
          <w:lang w:val="en-GB"/>
        </w:rPr>
      </w:pPr>
    </w:p>
    <w:p w14:paraId="2D344EF7" w14:textId="77777777" w:rsidR="00846099" w:rsidRPr="00846099" w:rsidRDefault="00846099" w:rsidP="00846099">
      <w:pPr>
        <w:jc w:val="center"/>
        <w:rPr>
          <w:rFonts w:ascii="Arial" w:eastAsia="Arial" w:hAnsi="Arial" w:cs="Arial"/>
          <w:b/>
          <w:bCs/>
          <w:lang w:val="en-GB"/>
        </w:rPr>
      </w:pPr>
      <w:r w:rsidRPr="00846099">
        <w:rPr>
          <w:rFonts w:ascii="Arial" w:eastAsia="Arial" w:hAnsi="Arial" w:cs="Arial"/>
          <w:b/>
          <w:bCs/>
          <w:lang w:val="en-GB"/>
        </w:rPr>
        <w:t>The title of the thesis in Polish</w:t>
      </w:r>
    </w:p>
    <w:p w14:paraId="4AC625C8" w14:textId="77777777" w:rsidR="00846099" w:rsidRPr="00846099" w:rsidRDefault="00846099" w:rsidP="00846099">
      <w:pPr>
        <w:rPr>
          <w:rFonts w:ascii="Arial" w:eastAsia="Arial" w:hAnsi="Arial" w:cs="Arial"/>
          <w:lang w:val="en-GB"/>
        </w:rPr>
      </w:pPr>
    </w:p>
    <w:p w14:paraId="0BDB9F00" w14:textId="2EA45182" w:rsidR="00CD0486" w:rsidRPr="005D6310" w:rsidRDefault="00846099" w:rsidP="00846099">
      <w:pPr>
        <w:rPr>
          <w:rFonts w:ascii="Arial" w:eastAsia="Arial" w:hAnsi="Arial" w:cs="Arial"/>
          <w:lang w:val="en-GB"/>
        </w:rPr>
      </w:pPr>
      <w:r w:rsidRPr="00846099">
        <w:rPr>
          <w:rFonts w:ascii="Arial" w:eastAsia="Arial" w:hAnsi="Arial" w:cs="Arial"/>
          <w:lang w:val="en-GB"/>
        </w:rPr>
        <w:t>&lt;The title of the thesis in Polish&gt;</w:t>
      </w:r>
    </w:p>
    <w:p w14:paraId="036F7F06" w14:textId="77777777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6768A93F" w14:textId="50789018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12895B00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2F049516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9313872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7AAA0E96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82A466D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C5B0AE1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50F28EA8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32744E4D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3F0E6D52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29BB445F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3586A903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7106468B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498E962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6BA91A5C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2EE791E9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B781356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21A43A2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DC7DD86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8A6C75A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A9FC3A6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979623A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5CEAF590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8D6C1C1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691DF7A8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E7C5169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40249EF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05BEE77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7DD920C6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B4B8510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F4F33C7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969571B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EAE11BD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B111444" w14:textId="77777777" w:rsid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777EDC7" w14:textId="4C81C810" w:rsidR="00846099" w:rsidRP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b/>
          <w:bCs/>
          <w:sz w:val="22"/>
          <w:szCs w:val="22"/>
          <w:lang w:val="en-GB"/>
        </w:rPr>
      </w:pPr>
      <w:proofErr w:type="spellStart"/>
      <w:r w:rsidRPr="00846099">
        <w:rPr>
          <w:rFonts w:ascii="Arial" w:eastAsia="Arial" w:hAnsi="Arial" w:cs="Arial"/>
          <w:b/>
          <w:bCs/>
          <w:sz w:val="22"/>
          <w:szCs w:val="22"/>
          <w:lang w:val="en-GB"/>
        </w:rPr>
        <w:lastRenderedPageBreak/>
        <w:t>Streszczenie</w:t>
      </w:r>
      <w:proofErr w:type="spellEnd"/>
    </w:p>
    <w:p w14:paraId="6EE99BD8" w14:textId="77777777" w:rsidR="00846099" w:rsidRP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130CA249" w14:textId="77777777" w:rsidR="00846099" w:rsidRP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846099">
        <w:rPr>
          <w:rFonts w:ascii="Arial" w:eastAsia="Arial" w:hAnsi="Arial" w:cs="Arial"/>
          <w:sz w:val="22"/>
          <w:szCs w:val="22"/>
          <w:lang w:val="en-GB"/>
        </w:rPr>
        <w:t>in Polish &lt;A brief summary of thesis (between 1000 and 3000 characters with spaces)&gt;</w:t>
      </w:r>
    </w:p>
    <w:p w14:paraId="66BA84E3" w14:textId="77777777" w:rsidR="00846099" w:rsidRP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3304CA55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0CED2468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4014BAD3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79057184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1C88E56A" w14:textId="76501368" w:rsidR="00846099" w:rsidRP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b/>
          <w:bCs/>
          <w:sz w:val="22"/>
          <w:szCs w:val="22"/>
          <w:lang w:val="en-GB"/>
        </w:rPr>
      </w:pPr>
      <w:proofErr w:type="spellStart"/>
      <w:r w:rsidRPr="00846099">
        <w:rPr>
          <w:rFonts w:ascii="Arial" w:eastAsia="Arial" w:hAnsi="Arial" w:cs="Arial"/>
          <w:b/>
          <w:bCs/>
          <w:sz w:val="22"/>
          <w:szCs w:val="22"/>
          <w:lang w:val="en-GB"/>
        </w:rPr>
        <w:t>Słowa</w:t>
      </w:r>
      <w:proofErr w:type="spellEnd"/>
      <w:r w:rsidRPr="00846099">
        <w:rPr>
          <w:rFonts w:ascii="Arial" w:eastAsia="Arial" w:hAnsi="Arial" w:cs="Arial"/>
          <w:b/>
          <w:bCs/>
          <w:sz w:val="22"/>
          <w:szCs w:val="22"/>
          <w:lang w:val="en-GB"/>
        </w:rPr>
        <w:t xml:space="preserve"> </w:t>
      </w:r>
      <w:proofErr w:type="spellStart"/>
      <w:r w:rsidRPr="00846099">
        <w:rPr>
          <w:rFonts w:ascii="Arial" w:eastAsia="Arial" w:hAnsi="Arial" w:cs="Arial"/>
          <w:b/>
          <w:bCs/>
          <w:sz w:val="22"/>
          <w:szCs w:val="22"/>
          <w:lang w:val="en-GB"/>
        </w:rPr>
        <w:t>kluczowe</w:t>
      </w:r>
      <w:proofErr w:type="spellEnd"/>
    </w:p>
    <w:p w14:paraId="4AD5CB08" w14:textId="77777777" w:rsidR="00846099" w:rsidRP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6DABC3D" w14:textId="77777777" w:rsidR="00846099" w:rsidRP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846099">
        <w:rPr>
          <w:rFonts w:ascii="Arial" w:eastAsia="Arial" w:hAnsi="Arial" w:cs="Arial"/>
          <w:sz w:val="22"/>
          <w:szCs w:val="22"/>
          <w:lang w:val="en-GB"/>
        </w:rPr>
        <w:t>In Polish &lt; A list of max.10 freely selected words &gt;</w:t>
      </w:r>
    </w:p>
    <w:p w14:paraId="10742AD5" w14:textId="77777777" w:rsidR="00846099" w:rsidRP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2C5E3148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5F570F45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39DB8268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253DC1D8" w14:textId="77777777" w:rsid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539BE978" w14:textId="35269C0F" w:rsidR="00846099" w:rsidRPr="00846099" w:rsidRDefault="00846099" w:rsidP="00846099">
      <w:pPr>
        <w:tabs>
          <w:tab w:val="left" w:pos="1134"/>
        </w:tabs>
        <w:jc w:val="center"/>
        <w:rPr>
          <w:rFonts w:ascii="Arial" w:eastAsia="Arial" w:hAnsi="Arial" w:cs="Arial"/>
          <w:b/>
          <w:bCs/>
          <w:sz w:val="22"/>
          <w:szCs w:val="22"/>
          <w:lang w:val="en-GB"/>
        </w:rPr>
      </w:pPr>
      <w:r w:rsidRPr="00846099">
        <w:rPr>
          <w:rFonts w:ascii="Arial" w:eastAsia="Arial" w:hAnsi="Arial" w:cs="Arial"/>
          <w:b/>
          <w:bCs/>
          <w:sz w:val="22"/>
          <w:szCs w:val="22"/>
          <w:lang w:val="en-GB"/>
        </w:rPr>
        <w:t>The title of the thesis in English</w:t>
      </w:r>
    </w:p>
    <w:p w14:paraId="1F58945C" w14:textId="77777777" w:rsidR="00846099" w:rsidRPr="00846099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6B9702DA" w14:textId="24405940" w:rsidR="00CD0486" w:rsidRPr="003E3E92" w:rsidRDefault="00846099" w:rsidP="00846099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846099">
        <w:rPr>
          <w:rFonts w:ascii="Arial" w:eastAsia="Arial" w:hAnsi="Arial" w:cs="Arial"/>
          <w:sz w:val="22"/>
          <w:szCs w:val="22"/>
          <w:lang w:val="en-GB"/>
        </w:rPr>
        <w:t>&lt;The title of the thesis in English&gt;</w:t>
      </w:r>
    </w:p>
    <w:sectPr w:rsidR="00CD0486" w:rsidRPr="003E3E92">
      <w:footerReference w:type="default" r:id="rId8"/>
      <w:pgSz w:w="11906" w:h="16838"/>
      <w:pgMar w:top="1417" w:right="1417" w:bottom="1417" w:left="1417" w:header="0" w:footer="34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92816" w14:textId="77777777" w:rsidR="00D66B82" w:rsidRDefault="00D66B82">
      <w:r>
        <w:separator/>
      </w:r>
    </w:p>
  </w:endnote>
  <w:endnote w:type="continuationSeparator" w:id="0">
    <w:p w14:paraId="1C704A7F" w14:textId="77777777" w:rsidR="00D66B82" w:rsidRDefault="00D66B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default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3F810" w14:textId="1E463115" w:rsidR="00CD0486" w:rsidRDefault="00AB6E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Arial" w:eastAsia="Arial" w:hAnsi="Arial" w:cs="Arial"/>
      </w:rPr>
    </w:pPr>
    <w:r>
      <w:rPr>
        <w:rFonts w:ascii="Arial" w:eastAsia="Arial" w:hAnsi="Arial" w:cs="Arial"/>
      </w:rPr>
      <w:fldChar w:fldCharType="begin"/>
    </w:r>
    <w:r>
      <w:rPr>
        <w:rFonts w:ascii="Arial" w:eastAsia="Arial" w:hAnsi="Arial" w:cs="Arial"/>
      </w:rPr>
      <w:instrText>PAGE</w:instrText>
    </w:r>
    <w:r>
      <w:rPr>
        <w:rFonts w:ascii="Arial" w:eastAsia="Arial" w:hAnsi="Arial" w:cs="Arial"/>
      </w:rPr>
      <w:fldChar w:fldCharType="separate"/>
    </w:r>
    <w:r w:rsidR="0094540F">
      <w:rPr>
        <w:rFonts w:ascii="Arial" w:eastAsia="Arial" w:hAnsi="Arial" w:cs="Arial"/>
        <w:noProof/>
      </w:rPr>
      <w:t>2</w:t>
    </w:r>
    <w:r>
      <w:rPr>
        <w:rFonts w:ascii="Arial" w:eastAsia="Arial" w:hAnsi="Arial" w:cs="Arial"/>
      </w:rPr>
      <w:fldChar w:fldCharType="end"/>
    </w:r>
  </w:p>
  <w:p w14:paraId="4DD077DF" w14:textId="77777777" w:rsidR="00CD0486" w:rsidRDefault="00CD048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6C903" w14:textId="77777777" w:rsidR="00D66B82" w:rsidRDefault="00D66B82">
      <w:r>
        <w:separator/>
      </w:r>
    </w:p>
  </w:footnote>
  <w:footnote w:type="continuationSeparator" w:id="0">
    <w:p w14:paraId="551E2752" w14:textId="77777777" w:rsidR="00D66B82" w:rsidRDefault="00D66B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20DFD"/>
    <w:multiLevelType w:val="multilevel"/>
    <w:tmpl w:val="B46ADE14"/>
    <w:lvl w:ilvl="0">
      <w:start w:val="1"/>
      <w:numFmt w:val="lowerLetter"/>
      <w:lvlText w:val="%1)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AD1740"/>
    <w:multiLevelType w:val="multilevel"/>
    <w:tmpl w:val="5C1E50C4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0E1916CE"/>
    <w:multiLevelType w:val="multilevel"/>
    <w:tmpl w:val="26D07D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41BDB"/>
    <w:multiLevelType w:val="multilevel"/>
    <w:tmpl w:val="B7F4AD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C4633"/>
    <w:multiLevelType w:val="multilevel"/>
    <w:tmpl w:val="AE3A62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106C6"/>
    <w:multiLevelType w:val="multilevel"/>
    <w:tmpl w:val="26ECA98A"/>
    <w:lvl w:ilvl="0">
      <w:start w:val="1"/>
      <w:numFmt w:val="lowerLetter"/>
      <w:lvlText w:val="%1)"/>
      <w:lvlJc w:val="left"/>
      <w:pPr>
        <w:ind w:left="928" w:hanging="360"/>
      </w:p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127D774B"/>
    <w:multiLevelType w:val="multilevel"/>
    <w:tmpl w:val="78A8572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E3F07F2"/>
    <w:multiLevelType w:val="multilevel"/>
    <w:tmpl w:val="0BE6B4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11023"/>
    <w:multiLevelType w:val="multilevel"/>
    <w:tmpl w:val="7280106A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79B2"/>
    <w:multiLevelType w:val="multilevel"/>
    <w:tmpl w:val="F54CF3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10C45F2"/>
    <w:multiLevelType w:val="multilevel"/>
    <w:tmpl w:val="53E86558"/>
    <w:lvl w:ilvl="0">
      <w:start w:val="1"/>
      <w:numFmt w:val="decimal"/>
      <w:lvlText w:val="%1)"/>
      <w:lvlJc w:val="left"/>
      <w:pPr>
        <w:ind w:left="425" w:hanging="283"/>
      </w:pPr>
      <w:rPr>
        <w:rFonts w:ascii="Arial" w:eastAsia="Arial" w:hAnsi="Arial" w:cs="Arial"/>
        <w:strike w:val="0"/>
        <w:sz w:val="24"/>
        <w:szCs w:val="24"/>
        <w:u w:val="none"/>
      </w:rPr>
    </w:lvl>
    <w:lvl w:ilvl="1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A7267A2"/>
    <w:multiLevelType w:val="multilevel"/>
    <w:tmpl w:val="1BCA7800"/>
    <w:lvl w:ilvl="0">
      <w:start w:val="1"/>
      <w:numFmt w:val="decimal"/>
      <w:lvlText w:val="%1."/>
      <w:lvlJc w:val="left"/>
      <w:pPr>
        <w:ind w:left="0" w:firstLine="70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40C5E"/>
    <w:multiLevelType w:val="multilevel"/>
    <w:tmpl w:val="5A88AC2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13A4C"/>
    <w:multiLevelType w:val="multilevel"/>
    <w:tmpl w:val="66F890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15E1F"/>
    <w:multiLevelType w:val="multilevel"/>
    <w:tmpl w:val="0D50F5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F354E09"/>
    <w:multiLevelType w:val="multilevel"/>
    <w:tmpl w:val="D12617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48C1CA2"/>
    <w:multiLevelType w:val="multilevel"/>
    <w:tmpl w:val="3C1EC1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C9350E"/>
    <w:multiLevelType w:val="multilevel"/>
    <w:tmpl w:val="288AA7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6B9636C3"/>
    <w:multiLevelType w:val="multilevel"/>
    <w:tmpl w:val="3C784DE6"/>
    <w:lvl w:ilvl="0">
      <w:start w:val="1"/>
      <w:numFmt w:val="decimal"/>
      <w:lvlText w:val="%1."/>
      <w:lvlJc w:val="left"/>
      <w:pPr>
        <w:ind w:left="0" w:firstLine="70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77A3"/>
    <w:multiLevelType w:val="multilevel"/>
    <w:tmpl w:val="11D69C3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)"/>
      <w:lvlJc w:val="left"/>
      <w:pPr>
        <w:ind w:left="6480" w:hanging="360"/>
      </w:pPr>
      <w:rPr>
        <w:color w:val="000000"/>
        <w:u w:val="none"/>
      </w:rPr>
    </w:lvl>
  </w:abstractNum>
  <w:num w:numId="1">
    <w:abstractNumId w:val="5"/>
  </w:num>
  <w:num w:numId="2">
    <w:abstractNumId w:val="12"/>
  </w:num>
  <w:num w:numId="3">
    <w:abstractNumId w:val="7"/>
  </w:num>
  <w:num w:numId="4">
    <w:abstractNumId w:val="3"/>
  </w:num>
  <w:num w:numId="5">
    <w:abstractNumId w:val="13"/>
  </w:num>
  <w:num w:numId="6">
    <w:abstractNumId w:val="0"/>
  </w:num>
  <w:num w:numId="7">
    <w:abstractNumId w:val="4"/>
  </w:num>
  <w:num w:numId="8">
    <w:abstractNumId w:val="9"/>
  </w:num>
  <w:num w:numId="9">
    <w:abstractNumId w:val="2"/>
  </w:num>
  <w:num w:numId="10">
    <w:abstractNumId w:val="19"/>
  </w:num>
  <w:num w:numId="11">
    <w:abstractNumId w:val="14"/>
  </w:num>
  <w:num w:numId="12">
    <w:abstractNumId w:val="1"/>
  </w:num>
  <w:num w:numId="13">
    <w:abstractNumId w:val="16"/>
  </w:num>
  <w:num w:numId="14">
    <w:abstractNumId w:val="18"/>
  </w:num>
  <w:num w:numId="15">
    <w:abstractNumId w:val="15"/>
  </w:num>
  <w:num w:numId="16">
    <w:abstractNumId w:val="10"/>
  </w:num>
  <w:num w:numId="17">
    <w:abstractNumId w:val="8"/>
  </w:num>
  <w:num w:numId="18">
    <w:abstractNumId w:val="6"/>
  </w:num>
  <w:num w:numId="19">
    <w:abstractNumId w:val="17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zI2MjMzM7WwMDVX0lEKTi0uzszPAykwrAUAVYxeJCwAAAA="/>
    <w:docVar w:name="OG" w:val="0000"/>
  </w:docVars>
  <w:rsids>
    <w:rsidRoot w:val="00CD0486"/>
    <w:rsid w:val="00046F34"/>
    <w:rsid w:val="000D25BF"/>
    <w:rsid w:val="00106C31"/>
    <w:rsid w:val="001435DC"/>
    <w:rsid w:val="00167ABE"/>
    <w:rsid w:val="001921D0"/>
    <w:rsid w:val="001C0F90"/>
    <w:rsid w:val="00276F31"/>
    <w:rsid w:val="002827C3"/>
    <w:rsid w:val="002E2117"/>
    <w:rsid w:val="00340899"/>
    <w:rsid w:val="00371BC7"/>
    <w:rsid w:val="003E1ED2"/>
    <w:rsid w:val="003E3E92"/>
    <w:rsid w:val="003F49E4"/>
    <w:rsid w:val="00592429"/>
    <w:rsid w:val="005D6310"/>
    <w:rsid w:val="005D6614"/>
    <w:rsid w:val="006533D8"/>
    <w:rsid w:val="00741E22"/>
    <w:rsid w:val="00761446"/>
    <w:rsid w:val="00773902"/>
    <w:rsid w:val="007B6B16"/>
    <w:rsid w:val="007E02AA"/>
    <w:rsid w:val="00846099"/>
    <w:rsid w:val="0094540F"/>
    <w:rsid w:val="009E5186"/>
    <w:rsid w:val="00A16987"/>
    <w:rsid w:val="00AA5EEA"/>
    <w:rsid w:val="00AB6E67"/>
    <w:rsid w:val="00AE1853"/>
    <w:rsid w:val="00B3049B"/>
    <w:rsid w:val="00B3750D"/>
    <w:rsid w:val="00BB6295"/>
    <w:rsid w:val="00BE7AEB"/>
    <w:rsid w:val="00C02997"/>
    <w:rsid w:val="00C26AA5"/>
    <w:rsid w:val="00C26D92"/>
    <w:rsid w:val="00C912FE"/>
    <w:rsid w:val="00CD0486"/>
    <w:rsid w:val="00D66B82"/>
    <w:rsid w:val="00D91B4A"/>
    <w:rsid w:val="00DB242A"/>
    <w:rsid w:val="00F22FB9"/>
    <w:rsid w:val="00F66219"/>
    <w:rsid w:val="00FB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9CFB6"/>
  <w15:docId w15:val="{C7875F20-CE70-486C-9BF0-DCE378287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85BB9"/>
    <w:pPr>
      <w:keepNext/>
      <w:spacing w:line="360" w:lineRule="auto"/>
      <w:outlineLvl w:val="0"/>
    </w:pPr>
    <w:rPr>
      <w:rFonts w:ascii="Times New Roman" w:eastAsia="Times New Roman" w:hAnsi="Times New Roman" w:cs="Times New Roman"/>
      <w:b/>
      <w:bCs/>
      <w:color w:val="auto"/>
      <w:sz w:val="2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link w:val="TytuZnak"/>
    <w:uiPriority w:val="10"/>
    <w:qFormat/>
    <w:rsid w:val="00385BB9"/>
    <w:pPr>
      <w:jc w:val="center"/>
    </w:pPr>
    <w:rPr>
      <w:rFonts w:ascii="Times New Roman" w:eastAsia="Times New Roman" w:hAnsi="Times New Roman" w:cs="Times New Roman"/>
      <w:color w:val="auto"/>
      <w:sz w:val="28"/>
      <w:szCs w:val="28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CC24A0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CC24A0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CC24A0"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CC24A0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paragraph" w:customStyle="1" w:styleId="Nagwek10">
    <w:name w:val="Nagłówek1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FreeSans"/>
    </w:rPr>
  </w:style>
  <w:style w:type="paragraph" w:styleId="Akapitzlist">
    <w:name w:val="List Paragraph"/>
    <w:basedOn w:val="Normalny"/>
    <w:uiPriority w:val="34"/>
    <w:qFormat/>
    <w:rsid w:val="000D27D8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CC24A0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CC24A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CC24A0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qFormat/>
    <w:rsid w:val="00D70CA0"/>
    <w:pPr>
      <w:spacing w:beforeAutospacing="1" w:afterAutospacing="1"/>
    </w:pPr>
    <w:rPr>
      <w:rFonts w:ascii="Times New Roman" w:eastAsia="Times New Roman" w:hAnsi="Times New Roman" w:cs="Times New Roman"/>
    </w:rPr>
  </w:style>
  <w:style w:type="table" w:styleId="Tabela-Siatka">
    <w:name w:val="Table Grid"/>
    <w:basedOn w:val="Standardowy"/>
    <w:uiPriority w:val="39"/>
    <w:rsid w:val="00EB7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F447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F4475"/>
    <w:rPr>
      <w:color w:val="00000A"/>
      <w:sz w:val="24"/>
    </w:rPr>
  </w:style>
  <w:style w:type="paragraph" w:styleId="Stopka">
    <w:name w:val="footer"/>
    <w:basedOn w:val="Normalny"/>
    <w:link w:val="StopkaZnak"/>
    <w:uiPriority w:val="99"/>
    <w:unhideWhenUsed/>
    <w:rsid w:val="004F447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F4475"/>
    <w:rPr>
      <w:color w:val="00000A"/>
      <w:sz w:val="24"/>
    </w:rPr>
  </w:style>
  <w:style w:type="character" w:customStyle="1" w:styleId="Nagwek1Znak">
    <w:name w:val="Nagłówek 1 Znak"/>
    <w:basedOn w:val="Domylnaczcionkaakapitu"/>
    <w:link w:val="Nagwek1"/>
    <w:rsid w:val="00385BB9"/>
    <w:rPr>
      <w:rFonts w:ascii="Times New Roman" w:eastAsia="Times New Roman" w:hAnsi="Times New Roman" w:cs="Times New Roman"/>
      <w:b/>
      <w:bCs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385BB9"/>
    <w:rPr>
      <w:rFonts w:ascii="Times New Roman" w:eastAsia="Times New Roman" w:hAnsi="Times New Roman" w:cs="Times New Roman"/>
      <w:sz w:val="28"/>
      <w:szCs w:val="28"/>
      <w:lang w:eastAsia="pl-PL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B3049B"/>
    <w:rPr>
      <w:rFonts w:ascii="Times New Roman" w:hAnsi="Times New Roman" w:cs="Times New Roman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B3049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jdqgTwKLHLXOZUUAmzS26ru0SQ==">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9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Microsoft Office</dc:creator>
  <cp:lastModifiedBy>incovest</cp:lastModifiedBy>
  <cp:revision>2</cp:revision>
  <cp:lastPrinted>2020-06-18T11:56:00Z</cp:lastPrinted>
  <dcterms:created xsi:type="dcterms:W3CDTF">2021-07-16T13:46:00Z</dcterms:created>
  <dcterms:modified xsi:type="dcterms:W3CDTF">2021-07-1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